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s and building the platforms that enable them.</w:t>
      </w:r>
    </w:p>
    <w:p>
      <w:r>
        <w:pict>
          <v:rect style="width:0;height:1.5pt" o:hralign="center" o:hrstd="t" o:hr="t"/>
        </w:pict>
      </w:r>
    </w:p>
    <w:bookmarkStart w:id="23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4"/>
    <w:bookmarkStart w:id="25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2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e built many products with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products that leverage RDS, Snowflake, and Spark SQL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Completed Courses from EPFL in Functional Programming and Software Development with Scala. I have three years experience developing in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resume-generator</w:t>
        </w:r>
      </w:hyperlink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21:13:47Z</dcterms:created>
  <dcterms:modified xsi:type="dcterms:W3CDTF">2020-07-26T2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